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24F8B4" w14:textId="56D4A338" w:rsidR="000C3B69" w:rsidRDefault="000C3B69">
      <w:r>
        <w:rPr>
          <w:noProof/>
        </w:rPr>
        <mc:AlternateContent>
          <mc:Choice Requires="wpc">
            <w:drawing>
              <wp:inline distT="0" distB="0" distL="0" distR="0" wp14:anchorId="21AE5506" wp14:editId="0A64B2A5">
                <wp:extent cx="6508115" cy="9027795"/>
                <wp:effectExtent l="0" t="0" r="6985" b="0"/>
                <wp:docPr id="2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3" name="Rectangle 3"/>
                        <wps:cNvSpPr/>
                        <wps:spPr>
                          <a:xfrm>
                            <a:off x="465207" y="1240900"/>
                            <a:ext cx="1033272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9650C6" w14:textId="5BD886C0" w:rsidR="000C3B69" w:rsidRPr="000C3B69" w:rsidRDefault="002A4107" w:rsidP="000C3B69">
                              <w:pPr>
                                <w:spacing w:after="0" w:line="240" w:lineRule="auto"/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Stor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Rectangle 5"/>
                        <wps:cNvSpPr/>
                        <wps:spPr>
                          <a:xfrm>
                            <a:off x="3911222" y="1251390"/>
                            <a:ext cx="1031875" cy="63690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047414E" w14:textId="629D883E" w:rsidR="00DC381C" w:rsidRDefault="006F42E3" w:rsidP="00DC381C">
                              <w:pPr>
                                <w:spacing w:after="0" w:line="240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Menu</w:t>
                              </w:r>
                              <w:r w:rsidR="002A4107">
                                <w:rPr>
                                  <w:rFonts w:eastAsia="Calibri"/>
                                  <w:color w:val="000000"/>
                                </w:rPr>
                                <w:t xml:space="preserve"> </w:t>
                              </w:r>
                              <w:r w:rsidR="004440BF">
                                <w:rPr>
                                  <w:rFonts w:eastAsia="Calibri"/>
                                  <w:color w:val="000000"/>
                                </w:rPr>
                                <w:t>Items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2177036" y="2922431"/>
                            <a:ext cx="1031875" cy="63690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6B817A" w14:textId="4AC4E214" w:rsidR="008F0BE8" w:rsidRDefault="000F7BE1" w:rsidP="008F0BE8">
                              <w:pPr>
                                <w:spacing w:after="0" w:line="240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Events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Rectangle 8"/>
                        <wps:cNvSpPr/>
                        <wps:spPr>
                          <a:xfrm>
                            <a:off x="3911222" y="159172"/>
                            <a:ext cx="1031875" cy="63627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chemeClr val="tx1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EADF70F" w14:textId="6FA6D45E" w:rsidR="000E1B60" w:rsidRDefault="00C1052D" w:rsidP="00AA259B">
                              <w:pPr>
                                <w:spacing w:after="0" w:line="240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Setup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3951071" y="5588848"/>
                            <a:ext cx="1031875" cy="63627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40E4E7B" w14:textId="183BB3EC" w:rsidR="00CB015F" w:rsidRDefault="00965F69" w:rsidP="00CB015F">
                              <w:pPr>
                                <w:spacing w:after="0" w:line="240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Orders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ctangle 10"/>
                        <wps:cNvSpPr/>
                        <wps:spPr>
                          <a:xfrm>
                            <a:off x="2169416" y="159172"/>
                            <a:ext cx="1031875" cy="63627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C02653D" w14:textId="328A5C35" w:rsidR="00CB015F" w:rsidRDefault="004E0087" w:rsidP="00CB015F">
                              <w:pPr>
                                <w:spacing w:after="0" w:line="240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Calendar</w:t>
                              </w:r>
                              <w:r w:rsidR="00C1052D">
                                <w:rPr>
                                  <w:rFonts w:eastAsia="Calibri"/>
                                  <w:color w:val="000000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ctangle 11"/>
                        <wps:cNvSpPr/>
                        <wps:spPr>
                          <a:xfrm>
                            <a:off x="465207" y="2655057"/>
                            <a:ext cx="1031875" cy="63690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342975" w14:textId="011BE7BA" w:rsidR="00BD3D13" w:rsidRDefault="00CC45E1" w:rsidP="00BD3D13">
                              <w:pPr>
                                <w:spacing w:after="0" w:line="240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Schools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Connector: Elbow 15"/>
                        <wps:cNvCnPr>
                          <a:stCxn id="3" idx="2"/>
                          <a:endCxn id="11" idx="0"/>
                        </wps:cNvCnPr>
                        <wps:spPr>
                          <a:xfrm rot="5400000">
                            <a:off x="594456" y="2267669"/>
                            <a:ext cx="774077" cy="698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955041" y="2383900"/>
                            <a:ext cx="325120" cy="2559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8B09524" w14:textId="77777777" w:rsidR="008D215A" w:rsidRDefault="008D215A" w:rsidP="008D215A">
                              <w:pPr>
                                <w:spacing w:line="256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477527" y="2998748"/>
                            <a:ext cx="325120" cy="2559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B4B1447" w14:textId="77777777" w:rsidR="008D215A" w:rsidRDefault="008D215A" w:rsidP="008D215A">
                              <w:pPr>
                                <w:spacing w:line="256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687644" y="5268305"/>
                            <a:ext cx="325120" cy="2559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E021A82" w14:textId="77777777" w:rsidR="008D215A" w:rsidRDefault="008D215A" w:rsidP="008D215A">
                              <w:pPr>
                                <w:spacing w:line="256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928152" y="3175161"/>
                            <a:ext cx="325120" cy="2559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6D9E4CE" w14:textId="77777777" w:rsidR="008D215A" w:rsidRDefault="008D215A" w:rsidP="008D215A">
                              <w:pPr>
                                <w:spacing w:line="256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447880" y="6175573"/>
                            <a:ext cx="325120" cy="2552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3761542" w14:textId="407615F1" w:rsidR="00255984" w:rsidRPr="00255984" w:rsidRDefault="00255984" w:rsidP="00255984">
                              <w:pPr>
                                <w:spacing w:line="254" w:lineRule="auto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255984">
                                <w:rPr>
                                  <w:rFonts w:ascii="Calibri" w:eastAsia="Calibri" w:hAnsi="Calibri"/>
                                  <w:sz w:val="20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955041" y="1877170"/>
                            <a:ext cx="325120" cy="2546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4519341" w14:textId="77777777" w:rsidR="00255984" w:rsidRDefault="00255984" w:rsidP="00255984">
                              <w:pPr>
                                <w:spacing w:line="252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z w:val="20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152141" y="5648848"/>
                            <a:ext cx="325120" cy="2546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F4EB39B" w14:textId="77777777" w:rsidR="00255984" w:rsidRDefault="00255984" w:rsidP="00255984">
                              <w:pPr>
                                <w:spacing w:line="252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z w:val="20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943097" y="5660715"/>
                            <a:ext cx="325120" cy="2546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7436258" w14:textId="77777777" w:rsidR="00255984" w:rsidRDefault="00255984" w:rsidP="00255984">
                              <w:pPr>
                                <w:spacing w:line="252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z w:val="20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9" name="Rectangle 29"/>
                        <wps:cNvSpPr/>
                        <wps:spPr>
                          <a:xfrm>
                            <a:off x="466604" y="5587528"/>
                            <a:ext cx="1031875" cy="63627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E2EDC6E" w14:textId="102E2456" w:rsidR="00BB01D3" w:rsidRPr="00B13F8C" w:rsidRDefault="00A44D83" w:rsidP="002B19C7">
                              <w:pPr>
                                <w:spacing w:after="0" w:line="240" w:lineRule="auto"/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Classrooms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208911" y="2978798"/>
                            <a:ext cx="325120" cy="25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BF41284" w14:textId="77777777" w:rsidR="009B3340" w:rsidRDefault="009B3340" w:rsidP="009B3340">
                              <w:pPr>
                                <w:spacing w:line="252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z w:val="20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657422" y="5310718"/>
                            <a:ext cx="325120" cy="2552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153D0DC" w14:textId="77777777" w:rsidR="009F3F24" w:rsidRDefault="009F3F24" w:rsidP="009F3F24">
                              <w:pPr>
                                <w:spacing w:line="254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0" name="Straight Connector 30"/>
                        <wps:cNvCnPr>
                          <a:stCxn id="11" idx="2"/>
                          <a:endCxn id="29" idx="0"/>
                        </wps:cNvCnPr>
                        <wps:spPr>
                          <a:xfrm>
                            <a:off x="981145" y="3291962"/>
                            <a:ext cx="1397" cy="2295566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092897" y="4769078"/>
                            <a:ext cx="325120" cy="2546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8E271EE" w14:textId="77777777" w:rsidR="00DA43DC" w:rsidRDefault="00DA43DC" w:rsidP="00DA43DC">
                              <w:pPr>
                                <w:spacing w:line="252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6" name="Rectangle 36"/>
                        <wps:cNvSpPr/>
                        <wps:spPr>
                          <a:xfrm>
                            <a:off x="3951071" y="6907524"/>
                            <a:ext cx="1033272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53C27B" w14:textId="7A9C1A6B" w:rsidR="003C7AE2" w:rsidRDefault="00311D1E" w:rsidP="00311D1E">
                              <w:pPr>
                                <w:spacing w:after="0" w:line="240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Payment</w:t>
                              </w:r>
                              <w:r w:rsidR="00902433">
                                <w:rPr>
                                  <w:rFonts w:eastAsia="Calibri"/>
                                  <w:color w:val="000000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674533" y="5660715"/>
                            <a:ext cx="325120" cy="25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6662C8E" w14:textId="77777777" w:rsidR="002F01A8" w:rsidRDefault="002F01A8" w:rsidP="002F01A8">
                              <w:pPr>
                                <w:spacing w:line="252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764541" y="3253215"/>
                            <a:ext cx="325120" cy="2527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802ACB4" w14:textId="77777777" w:rsidR="00094CFB" w:rsidRDefault="00094CFB" w:rsidP="00094CFB">
                              <w:pPr>
                                <w:spacing w:line="252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z w:val="20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0" name="Rectangle 40"/>
                        <wps:cNvSpPr/>
                        <wps:spPr>
                          <a:xfrm>
                            <a:off x="2175639" y="3805064"/>
                            <a:ext cx="1033272" cy="64008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7C33627" w14:textId="381199BB" w:rsidR="00A22635" w:rsidRDefault="005E39E4" w:rsidP="00A22635">
                              <w:pPr>
                                <w:spacing w:after="0" w:line="240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Parents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Connector: Elbow 13"/>
                        <wps:cNvCnPr>
                          <a:stCxn id="9" idx="3"/>
                          <a:endCxn id="43" idx="2"/>
                        </wps:cNvCnPr>
                        <wps:spPr>
                          <a:xfrm flipV="1">
                            <a:off x="4982946" y="4766617"/>
                            <a:ext cx="326454" cy="1140366"/>
                          </a:xfrm>
                          <a:prstGeom prst="bentConnector2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787130" y="8345968"/>
                            <a:ext cx="2628265" cy="6026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8C4F486" w14:textId="67696F59" w:rsidR="00AD43C9" w:rsidRDefault="00AD43C9" w:rsidP="00AD43C9">
                              <w:pPr>
                                <w:spacing w:line="256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b/>
                                  <w:bCs/>
                                  <w:color w:val="000000"/>
                                </w:rPr>
                                <w:t xml:space="preserve">Conceptual Model </w:t>
                              </w:r>
                              <w:r w:rsidR="00853F6F">
                                <w:rPr>
                                  <w:rFonts w:ascii="Calibri" w:eastAsia="Calibri" w:hAnsi="Calibri"/>
                                  <w:b/>
                                  <w:bCs/>
                                  <w:color w:val="000000"/>
                                </w:rPr>
                                <w:t>–</w:t>
                              </w:r>
                              <w:r>
                                <w:rPr>
                                  <w:rFonts w:ascii="Calibri" w:eastAsia="Calibri" w:hAnsi="Calibri"/>
                                  <w:b/>
                                  <w:bCs/>
                                  <w:color w:val="000000"/>
                                </w:rPr>
                                <w:t xml:space="preserve"> </w:t>
                              </w:r>
                              <w:r w:rsidR="00853F6F">
                                <w:rPr>
                                  <w:rFonts w:ascii="Calibri" w:eastAsia="Calibri" w:hAnsi="Calibri"/>
                                </w:rPr>
                                <w:t>School Lunch Planner</w:t>
                              </w:r>
                            </w:p>
                            <w:p w14:paraId="26E57E37" w14:textId="0E771DCD" w:rsidR="00AD43C9" w:rsidRDefault="00521CE0" w:rsidP="002E1E21">
                              <w:pPr>
                                <w:spacing w:line="256" w:lineRule="auto"/>
                                <w:jc w:val="right"/>
                              </w:pPr>
                              <w:r>
                                <w:rPr>
                                  <w:rFonts w:ascii="Calibri" w:eastAsia="Calibri" w:hAnsi="Calibri"/>
                                </w:rPr>
                                <w:t>July</w:t>
                              </w:r>
                              <w:r w:rsidR="00667F25">
                                <w:rPr>
                                  <w:rFonts w:ascii="Calibri" w:eastAsia="Calibri" w:hAnsi="Calibri"/>
                                </w:rPr>
                                <w:t xml:space="preserve"> </w:t>
                              </w:r>
                              <w:r w:rsidR="003D504E">
                                <w:rPr>
                                  <w:rFonts w:ascii="Calibri" w:eastAsia="Calibri" w:hAnsi="Calibri"/>
                                </w:rPr>
                                <w:t>2</w:t>
                              </w:r>
                              <w:r>
                                <w:rPr>
                                  <w:rFonts w:ascii="Calibri" w:eastAsia="Calibri" w:hAnsi="Calibri"/>
                                </w:rPr>
                                <w:t>7</w:t>
                              </w:r>
                              <w:r w:rsidR="00667F25">
                                <w:rPr>
                                  <w:rFonts w:ascii="Calibri" w:eastAsia="Calibri" w:hAnsi="Calibri"/>
                                </w:rPr>
                                <w:t>, 201</w:t>
                              </w:r>
                              <w:r w:rsidR="004F19BE">
                                <w:rPr>
                                  <w:rFonts w:ascii="Calibri" w:eastAsia="Calibri" w:hAnsi="Calibri"/>
                                </w:rPr>
                                <w:t>9</w:t>
                              </w:r>
                            </w:p>
                            <w:p w14:paraId="4D27D889" w14:textId="77777777" w:rsidR="00AD43C9" w:rsidRDefault="00AD43C9" w:rsidP="00AD43C9">
                              <w:pPr>
                                <w:spacing w:line="256" w:lineRule="auto"/>
                              </w:pPr>
                              <w:r>
                                <w:rPr>
                                  <w:rFonts w:ascii="Calibri" w:eastAsia="Calibri" w:hAnsi="Calibri"/>
                                </w:rPr>
                                <w:t>April 4, 2019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9" name="Connector: Elbow 19"/>
                        <wps:cNvCnPr>
                          <a:stCxn id="9" idx="1"/>
                          <a:endCxn id="54" idx="3"/>
                        </wps:cNvCnPr>
                        <wps:spPr>
                          <a:xfrm rot="10800000">
                            <a:off x="3203581" y="5905663"/>
                            <a:ext cx="747490" cy="1320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444282" y="5654837"/>
                            <a:ext cx="483870" cy="2508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3DB373E" w14:textId="268B5531" w:rsidR="00EF43A0" w:rsidRDefault="00EF43A0" w:rsidP="00EF43A0">
                              <w:pPr>
                                <w:spacing w:line="252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z w:val="20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19176" y="2922431"/>
                            <a:ext cx="325120" cy="2527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0E4FE03" w14:textId="77777777" w:rsidR="00EF43A0" w:rsidRDefault="00EF43A0" w:rsidP="00EF43A0">
                              <w:pPr>
                                <w:spacing w:line="252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z w:val="20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268217" y="3505945"/>
                            <a:ext cx="325120" cy="2527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50CE3F5" w14:textId="77777777" w:rsidR="00425CF0" w:rsidRDefault="00425CF0" w:rsidP="00425CF0">
                              <w:pPr>
                                <w:spacing w:line="252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z w:val="20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258919" y="3871902"/>
                            <a:ext cx="325120" cy="2552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1B9C79D" w14:textId="77777777" w:rsidR="00B95C71" w:rsidRDefault="00B95C71" w:rsidP="00B95C71">
                              <w:pPr>
                                <w:spacing w:line="254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3" name="Rectangle 43"/>
                        <wps:cNvSpPr/>
                        <wps:spPr>
                          <a:xfrm>
                            <a:off x="4792827" y="4127172"/>
                            <a:ext cx="1033145" cy="63944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052DC91" w14:textId="2D96532B" w:rsidR="0042302C" w:rsidRDefault="0011356A" w:rsidP="0042302C">
                              <w:pPr>
                                <w:spacing w:after="0" w:line="240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Order Items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Straight Connector 47"/>
                        <wps:cNvCnPr>
                          <a:stCxn id="55" idx="2"/>
                          <a:endCxn id="43" idx="0"/>
                        </wps:cNvCnPr>
                        <wps:spPr>
                          <a:xfrm>
                            <a:off x="5308765" y="3558701"/>
                            <a:ext cx="635" cy="568471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882398" y="5651662"/>
                            <a:ext cx="325120" cy="25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403AE13" w14:textId="77777777" w:rsidR="0042302C" w:rsidRDefault="0042302C" w:rsidP="0042302C">
                              <w:pPr>
                                <w:spacing w:line="252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447880" y="6654794"/>
                            <a:ext cx="325120" cy="2527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B45E020" w14:textId="77777777" w:rsidR="001A25A3" w:rsidRDefault="001A25A3" w:rsidP="001A25A3">
                              <w:pPr>
                                <w:spacing w:line="252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z w:val="20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3" name="Rectangle 53"/>
                        <wps:cNvSpPr/>
                        <wps:spPr>
                          <a:xfrm>
                            <a:off x="430371" y="140013"/>
                            <a:ext cx="1031875" cy="63627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chemeClr val="tx1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816FA6F" w14:textId="68FD97F8" w:rsidR="00965F69" w:rsidRDefault="00965F69" w:rsidP="00E13AA2">
                              <w:pPr>
                                <w:spacing w:after="0" w:line="240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Contacts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4" name="Rectangle 54"/>
                        <wps:cNvSpPr/>
                        <wps:spPr>
                          <a:xfrm>
                            <a:off x="2171706" y="5587528"/>
                            <a:ext cx="1031875" cy="63627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25BD053" w14:textId="77777777" w:rsidR="00B13F8C" w:rsidRDefault="00B13F8C" w:rsidP="00B13F8C">
                              <w:pPr>
                                <w:spacing w:after="0" w:line="240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Students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5" name="Rectangle 55"/>
                        <wps:cNvSpPr/>
                        <wps:spPr>
                          <a:xfrm>
                            <a:off x="4792827" y="2922431"/>
                            <a:ext cx="1031875" cy="63627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627AB70" w14:textId="14E1E71C" w:rsidR="006173A2" w:rsidRDefault="006173A2" w:rsidP="006173A2">
                              <w:pPr>
                                <w:spacing w:after="0" w:line="240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Event Items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6" name="Connector: Elbow 56"/>
                        <wps:cNvCnPr>
                          <a:stCxn id="6" idx="1"/>
                          <a:endCxn id="11" idx="3"/>
                        </wps:cNvCnPr>
                        <wps:spPr>
                          <a:xfrm rot="10800000">
                            <a:off x="1497082" y="2973510"/>
                            <a:ext cx="679954" cy="267374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" name="Connector: Elbow 57"/>
                        <wps:cNvCnPr>
                          <a:stCxn id="55" idx="1"/>
                          <a:endCxn id="6" idx="3"/>
                        </wps:cNvCnPr>
                        <wps:spPr>
                          <a:xfrm rot="10800000" flipV="1">
                            <a:off x="3208911" y="3240566"/>
                            <a:ext cx="1583916" cy="318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9" name="Connector: Elbow 59"/>
                        <wps:cNvCnPr>
                          <a:endCxn id="29" idx="3"/>
                        </wps:cNvCnPr>
                        <wps:spPr>
                          <a:xfrm rot="10800000" flipV="1">
                            <a:off x="1498479" y="5905661"/>
                            <a:ext cx="670938" cy="1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1" name="Straight Connector 61"/>
                        <wps:cNvCnPr>
                          <a:stCxn id="40" idx="2"/>
                          <a:endCxn id="54" idx="0"/>
                        </wps:cNvCnPr>
                        <wps:spPr>
                          <a:xfrm flipH="1">
                            <a:off x="2687644" y="4445144"/>
                            <a:ext cx="4631" cy="1142384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2" name="Straight Connector 62"/>
                        <wps:cNvCnPr>
                          <a:stCxn id="9" idx="2"/>
                          <a:endCxn id="36" idx="0"/>
                        </wps:cNvCnPr>
                        <wps:spPr>
                          <a:xfrm>
                            <a:off x="4467009" y="6225118"/>
                            <a:ext cx="698" cy="682406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687644" y="4445144"/>
                            <a:ext cx="325120" cy="2546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6D605C7" w14:textId="77777777" w:rsidR="000B5AC6" w:rsidRDefault="000B5AC6" w:rsidP="000B5AC6">
                              <w:pPr>
                                <w:spacing w:line="252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z w:val="20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64" name="Connector: Elbow 64"/>
                        <wps:cNvCnPr>
                          <a:stCxn id="5" idx="2"/>
                          <a:endCxn id="55" idx="0"/>
                        </wps:cNvCnPr>
                        <wps:spPr>
                          <a:xfrm rot="16200000" flipH="1">
                            <a:off x="4350894" y="1964560"/>
                            <a:ext cx="1034136" cy="881605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258919" y="2706337"/>
                            <a:ext cx="325120" cy="2559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2A81EAF" w14:textId="77777777" w:rsidR="002E15FC" w:rsidRDefault="002E15FC" w:rsidP="002E15FC">
                              <w:pPr>
                                <w:spacing w:line="254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6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381757" y="1837230"/>
                            <a:ext cx="325120" cy="25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2100ECE" w14:textId="77777777" w:rsidR="002E15FC" w:rsidRDefault="002E15FC" w:rsidP="002E15FC">
                              <w:pPr>
                                <w:spacing w:line="252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z w:val="20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67" name="Rectangle 67"/>
                        <wps:cNvSpPr/>
                        <wps:spPr>
                          <a:xfrm>
                            <a:off x="2177036" y="1245248"/>
                            <a:ext cx="1031875" cy="63627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chemeClr val="tx1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9DC149" w14:textId="36283A05" w:rsidR="00791FFD" w:rsidRDefault="00791FFD" w:rsidP="009C291F">
                              <w:pPr>
                                <w:spacing w:after="0" w:line="240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Provinces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9" name="Straight Connector 69"/>
                        <wps:cNvCnPr>
                          <a:stCxn id="3" idx="3"/>
                          <a:endCxn id="67" idx="1"/>
                        </wps:cNvCnPr>
                        <wps:spPr>
                          <a:xfrm>
                            <a:off x="1498479" y="1560940"/>
                            <a:ext cx="678557" cy="2443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970700" y="1308210"/>
                            <a:ext cx="325120" cy="2527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8506AE8" w14:textId="77777777" w:rsidR="00D139FE" w:rsidRDefault="00D139FE" w:rsidP="00D139FE">
                              <w:pPr>
                                <w:spacing w:line="252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z w:val="20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7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448220" y="1857272"/>
                            <a:ext cx="325120" cy="2527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A49BD54" w14:textId="77777777" w:rsidR="00D139FE" w:rsidRDefault="00D139FE" w:rsidP="00D139FE">
                              <w:pPr>
                                <w:spacing w:line="252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z w:val="20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7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444282" y="1307478"/>
                            <a:ext cx="325120" cy="2559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36DF00B" w14:textId="77777777" w:rsidR="00D139FE" w:rsidRDefault="00D139FE" w:rsidP="00D139FE">
                              <w:pPr>
                                <w:spacing w:line="254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7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470468" y="2465550"/>
                            <a:ext cx="325120" cy="2559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1416F08" w14:textId="77777777" w:rsidR="00D139FE" w:rsidRDefault="00D139FE" w:rsidP="00D139FE">
                              <w:pPr>
                                <w:spacing w:line="254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75" name="Connector: Elbow 75"/>
                        <wps:cNvCnPr>
                          <a:endCxn id="9" idx="0"/>
                        </wps:cNvCnPr>
                        <wps:spPr>
                          <a:xfrm rot="16200000" flipH="1">
                            <a:off x="2760439" y="3882278"/>
                            <a:ext cx="2155044" cy="1258096"/>
                          </a:xfrm>
                          <a:prstGeom prst="bentConnector3">
                            <a:avLst>
                              <a:gd name="adj1" fmla="val 498"/>
                            </a:avLst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208913" y="3399958"/>
                            <a:ext cx="325120" cy="2546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1444D89" w14:textId="77777777" w:rsidR="00443DC7" w:rsidRDefault="00443DC7" w:rsidP="00443DC7">
                              <w:pPr>
                                <w:spacing w:line="252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z w:val="20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7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210980" y="5267881"/>
                            <a:ext cx="325120" cy="25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DDBBF69" w14:textId="77777777" w:rsidR="00443DC7" w:rsidRDefault="00443DC7" w:rsidP="00443DC7">
                              <w:pPr>
                                <w:spacing w:line="252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6" name="Connector: Elbow 16"/>
                        <wps:cNvCnPr>
                          <a:endCxn id="67" idx="2"/>
                        </wps:cNvCnPr>
                        <wps:spPr>
                          <a:xfrm flipV="1">
                            <a:off x="1498479" y="1881518"/>
                            <a:ext cx="1194495" cy="839937"/>
                          </a:xfrm>
                          <a:prstGeom prst="bentConnector2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0" name="Rectangle 60"/>
                        <wps:cNvSpPr/>
                        <wps:spPr>
                          <a:xfrm>
                            <a:off x="5383520" y="156292"/>
                            <a:ext cx="1031875" cy="636270"/>
                          </a:xfrm>
                          <a:prstGeom prst="rect">
                            <a:avLst/>
                          </a:prstGeom>
                          <a:noFill/>
                          <a:ln w="12700" cap="flat" cmpd="sng" algn="ctr">
                            <a:solidFill>
                              <a:schemeClr val="tx1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80B6842" w14:textId="590A9B20" w:rsidR="007022D1" w:rsidRPr="0005125A" w:rsidRDefault="007022D1" w:rsidP="007022D1">
                              <w:pPr>
                                <w:spacing w:after="0" w:line="240" w:lineRule="auto"/>
                                <w:jc w:val="center"/>
                                <w:rPr>
                                  <w:color w:val="000000" w:themeColor="text1"/>
                                  <w:sz w:val="24"/>
                                  <w:szCs w:val="24"/>
                                </w:rPr>
                              </w:pPr>
                              <w:r w:rsidRPr="0005125A">
                                <w:rPr>
                                  <w:rFonts w:eastAsia="Calibri"/>
                                  <w:color w:val="000000" w:themeColor="text1"/>
                                </w:rPr>
                                <w:t>S</w:t>
                              </w:r>
                              <w:r w:rsidR="0005125A" w:rsidRPr="0005125A">
                                <w:rPr>
                                  <w:color w:val="000000" w:themeColor="text1"/>
                                </w:rPr>
                                <w:t>ubscription</w:t>
                              </w:r>
                              <w:r w:rsidR="0005125A">
                                <w:rPr>
                                  <w:color w:val="000000" w:themeColor="text1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8" name="Rectangle 68"/>
                        <wps:cNvSpPr/>
                        <wps:spPr>
                          <a:xfrm>
                            <a:off x="5418017" y="1247885"/>
                            <a:ext cx="1031875" cy="63690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2C7B120" w14:textId="61B6B767" w:rsidR="00F9033C" w:rsidRDefault="00A821E7" w:rsidP="00DE14C0">
                              <w:pPr>
                                <w:spacing w:after="0" w:line="240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eastAsia="Calibri"/>
                                  <w:color w:val="000000"/>
                                </w:rPr>
                                <w:t>Categories</w:t>
                              </w:r>
                              <w:bookmarkStart w:id="0" w:name="_GoBack"/>
                              <w:bookmarkEnd w:id="0"/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0" name="Straight Connector 70"/>
                        <wps:cNvCnPr>
                          <a:stCxn id="5" idx="3"/>
                          <a:endCxn id="68" idx="1"/>
                        </wps:cNvCnPr>
                        <wps:spPr>
                          <a:xfrm flipV="1">
                            <a:off x="4943097" y="1566338"/>
                            <a:ext cx="474920" cy="3505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873920" y="1313938"/>
                            <a:ext cx="325120" cy="2559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CD09E58" w14:textId="77777777" w:rsidR="00A821E7" w:rsidRDefault="00A821E7" w:rsidP="00A821E7">
                              <w:pPr>
                                <w:spacing w:line="252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7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199040" y="1317113"/>
                            <a:ext cx="325120" cy="2527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0ABF4D" w14:textId="77777777" w:rsidR="00A821E7" w:rsidRDefault="00A821E7" w:rsidP="00A821E7">
                              <w:pPr>
                                <w:spacing w:line="252" w:lineRule="aut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libri" w:eastAsia="Calibri" w:hAnsi="Calibri"/>
                                  <w:sz w:val="20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21AE5506" id="Canvas 2" o:spid="_x0000_s1026" editas="canvas" style="width:512.45pt;height:710.85pt;mso-position-horizontal-relative:char;mso-position-vertical-relative:line" coordsize="65081,902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5081;height:90277;visibility:visible;mso-wrap-style:square">
                  <v:fill o:detectmouseclick="t"/>
                  <v:path o:connecttype="none"/>
                </v:shape>
                <v:rect id="Rectangle 3" o:spid="_x0000_s1028" style="position:absolute;left:4652;top:12409;width:10332;height: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" filled="f" strokecolor="black [3213]" strokeweight="1pt">
                  <v:textbox inset="0,0,0,0">
                    <w:txbxContent>
                      <w:p w14:paraId="7C9650C6" w14:textId="5BD886C0" w:rsidR="000C3B69" w:rsidRPr="000C3B69" w:rsidRDefault="002A4107" w:rsidP="000C3B69">
                        <w:pPr>
                          <w:spacing w:after="0" w:line="240" w:lineRule="auto"/>
                          <w:jc w:val="center"/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Stores</w:t>
                        </w:r>
                      </w:p>
                    </w:txbxContent>
                  </v:textbox>
                </v:rect>
                <v:rect id="Rectangle 5" o:spid="_x0000_s1029" style="position:absolute;left:39112;top:12513;width:10318;height:636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" filled="f" strokecolor="black [3213]" strokeweight="1pt">
                  <v:textbox inset="0,0,0,0">
                    <w:txbxContent>
                      <w:p w14:paraId="0047414E" w14:textId="629D883E" w:rsidR="00DC381C" w:rsidRDefault="006F42E3" w:rsidP="00DC381C">
                        <w:pPr>
                          <w:spacing w:after="0" w:line="240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Menu</w:t>
                        </w:r>
                        <w:r w:rsidR="002A4107">
                          <w:rPr>
                            <w:rFonts w:eastAsia="Calibri"/>
                            <w:color w:val="000000"/>
                          </w:rPr>
                          <w:t xml:space="preserve"> </w:t>
                        </w:r>
                        <w:r w:rsidR="004440BF">
                          <w:rPr>
                            <w:rFonts w:eastAsia="Calibri"/>
                            <w:color w:val="000000"/>
                          </w:rPr>
                          <w:t>Items</w:t>
                        </w:r>
                      </w:p>
                    </w:txbxContent>
                  </v:textbox>
                </v:rect>
                <v:rect id="Rectangle 6" o:spid="_x0000_s1030" style="position:absolute;left:21770;top:29224;width:10319;height:636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" filled="f" strokecolor="black [3213]" strokeweight="1pt">
                  <v:textbox inset="0,0,0,0">
                    <w:txbxContent>
                      <w:p w14:paraId="456B817A" w14:textId="4AC4E214" w:rsidR="008F0BE8" w:rsidRDefault="000F7BE1" w:rsidP="008F0BE8">
                        <w:pPr>
                          <w:spacing w:after="0" w:line="240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Events</w:t>
                        </w:r>
                      </w:p>
                    </w:txbxContent>
                  </v:textbox>
                </v:rect>
                <v:rect id="Rectangle 8" o:spid="_x0000_s1031" style="position:absolute;left:39112;top:1591;width:10318;height:63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" filled="f" strokecolor="black [3213]" strokeweight="1pt">
                  <v:textbox inset="0,0,0,0">
                    <w:txbxContent>
                      <w:p w14:paraId="2EADF70F" w14:textId="6FA6D45E" w:rsidR="000E1B60" w:rsidRDefault="00C1052D" w:rsidP="00AA259B">
                        <w:pPr>
                          <w:spacing w:after="0" w:line="240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Setup</w:t>
                        </w:r>
                      </w:p>
                    </w:txbxContent>
                  </v:textbox>
                </v:rect>
                <v:rect id="Rectangle 9" o:spid="_x0000_s1032" style="position:absolute;left:39510;top:55888;width:10319;height:63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" filled="f" strokecolor="black [3213]" strokeweight="1pt">
                  <v:textbox inset="0,0,0,0">
                    <w:txbxContent>
                      <w:p w14:paraId="340E4E7B" w14:textId="183BB3EC" w:rsidR="00CB015F" w:rsidRDefault="00965F69" w:rsidP="00CB015F">
                        <w:pPr>
                          <w:spacing w:after="0" w:line="240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Orders</w:t>
                        </w:r>
                      </w:p>
                    </w:txbxContent>
                  </v:textbox>
                </v:rect>
                <v:rect id="Rectangle 10" o:spid="_x0000_s1033" style="position:absolute;left:21694;top:1591;width:10318;height:63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" filled="f" strokecolor="black [3213]" strokeweight="1pt">
                  <v:textbox inset="0,0,0,0">
                    <w:txbxContent>
                      <w:p w14:paraId="5C02653D" w14:textId="328A5C35" w:rsidR="00CB015F" w:rsidRDefault="004E0087" w:rsidP="00CB015F">
                        <w:pPr>
                          <w:spacing w:after="0" w:line="240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Calendar</w:t>
                        </w:r>
                        <w:r w:rsidR="00C1052D">
                          <w:rPr>
                            <w:rFonts w:eastAsia="Calibri"/>
                            <w:color w:val="000000"/>
                          </w:rPr>
                          <w:t>s</w:t>
                        </w:r>
                      </w:p>
                    </w:txbxContent>
                  </v:textbox>
                </v:rect>
                <v:rect id="Rectangle 11" o:spid="_x0000_s1034" style="position:absolute;left:4652;top:26550;width:10318;height:636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" filled="f" strokecolor="black [3213]" strokeweight="1pt">
                  <v:textbox inset="0,0,0,0">
                    <w:txbxContent>
                      <w:p w14:paraId="0B342975" w14:textId="011BE7BA" w:rsidR="00BD3D13" w:rsidRDefault="00CC45E1" w:rsidP="00BD3D13">
                        <w:pPr>
                          <w:spacing w:after="0" w:line="240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Schools</w:t>
                        </w:r>
                      </w:p>
                    </w:txbxContent>
                  </v:textbox>
                </v:rect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Connector: Elbow 15" o:spid="_x0000_s1035" type="#_x0000_t34" style="position:absolute;left:5944;top:22676;width:7741;height:7;rotation:9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" strokecolor="black [3213]" strokeweight=".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36" type="#_x0000_t202" style="position:absolute;left:9550;top:23839;width:3251;height:25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" filled="f" stroked="f">
                  <v:textbox>
                    <w:txbxContent>
                      <w:p w14:paraId="08B09524" w14:textId="77777777" w:rsidR="008D215A" w:rsidRDefault="008D215A" w:rsidP="008D215A">
                        <w:pPr>
                          <w:spacing w:line="256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</w:rPr>
                          <w:t>m</w:t>
                        </w:r>
                      </w:p>
                    </w:txbxContent>
                  </v:textbox>
                </v:shape>
                <v:shape id="Text Box 2" o:spid="_x0000_s1037" type="#_x0000_t202" style="position:absolute;left:44775;top:29987;width:3251;height:25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 filled="f" stroked="f">
                  <v:textbox>
                    <w:txbxContent>
                      <w:p w14:paraId="7B4B1447" w14:textId="77777777" w:rsidR="008D215A" w:rsidRDefault="008D215A" w:rsidP="008D215A">
                        <w:pPr>
                          <w:spacing w:line="256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</w:rPr>
                          <w:t>m</w:t>
                        </w:r>
                      </w:p>
                    </w:txbxContent>
                  </v:textbox>
                </v:shape>
                <v:shape id="Text Box 2" o:spid="_x0000_s1038" type="#_x0000_t202" style="position:absolute;left:26876;top:52683;width:3251;height:25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oEz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Ygl/X+IPkNkvAAAA//8DAFBLAQItABQABgAIAAAAIQDb4fbL7gAAAIUBAAATAAAAAAAAAAAA&#10;AAAAAAAAAABbQ29udGVudF9UeXBlc10ueG1sUEsBAi0AFAAGAAgAAAAhAFr0LFu/AAAAFQEAAAsA&#10;AAAAAAAAAAAAAAAAHwEAAF9yZWxzLy5yZWxzUEsBAi0AFAAGAAgAAAAhAGI+gTPEAAAA2wAAAA8A&#10;AAAAAAAAAAAAAAAABwIAAGRycy9kb3ducmV2LnhtbFBLBQYAAAAAAwADALcAAAD4AgAAAAA=&#10;" filled="f" stroked="f">
                  <v:textbox>
                    <w:txbxContent>
                      <w:p w14:paraId="2E021A82" w14:textId="77777777" w:rsidR="008D215A" w:rsidRDefault="008D215A" w:rsidP="008D215A">
                        <w:pPr>
                          <w:spacing w:line="256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</w:rPr>
                          <w:t>m</w:t>
                        </w:r>
                      </w:p>
                    </w:txbxContent>
                  </v:textbox>
                </v:shape>
                <v:shape id="Text Box 2" o:spid="_x0000_s1039" type="#_x0000_t202" style="position:absolute;left:19281;top:31751;width:3251;height:25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xlH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" filled="f" stroked="f">
                  <v:textbox>
                    <w:txbxContent>
                      <w:p w14:paraId="56D9E4CE" w14:textId="77777777" w:rsidR="008D215A" w:rsidRDefault="008D215A" w:rsidP="008D215A">
                        <w:pPr>
                          <w:spacing w:line="256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</w:rPr>
                          <w:t>m</w:t>
                        </w:r>
                      </w:p>
                    </w:txbxContent>
                  </v:textbox>
                </v:shape>
                <v:shape id="Text Box 2" o:spid="_x0000_s1040" type="#_x0000_t202" style="position:absolute;left:44478;top:61755;width:3252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" filled="f" stroked="f">
                  <v:textbox>
                    <w:txbxContent>
                      <w:p w14:paraId="53761542" w14:textId="407615F1" w:rsidR="00255984" w:rsidRPr="00255984" w:rsidRDefault="00255984" w:rsidP="00255984">
                        <w:pPr>
                          <w:spacing w:line="254" w:lineRule="auto"/>
                          <w:rPr>
                            <w:sz w:val="20"/>
                            <w:szCs w:val="20"/>
                          </w:rPr>
                        </w:pPr>
                        <w:r w:rsidRPr="00255984">
                          <w:rPr>
                            <w:rFonts w:ascii="Calibri" w:eastAsia="Calibri" w:hAnsi="Calibri"/>
                            <w:sz w:val="20"/>
                            <w:szCs w:val="20"/>
                          </w:rPr>
                          <w:t>1</w:t>
                        </w:r>
                      </w:p>
                    </w:txbxContent>
                  </v:textbox>
                </v:shape>
                <v:shape id="Text Box 2" o:spid="_x0000_s1041" type="#_x0000_t202" style="position:absolute;left:9550;top:18771;width:3251;height:25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" filled="f" stroked="f">
                  <v:textbox>
                    <w:txbxContent>
                      <w:p w14:paraId="64519341" w14:textId="77777777" w:rsidR="00255984" w:rsidRDefault="00255984" w:rsidP="00255984">
                        <w:pPr>
                          <w:spacing w:line="252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  <w:sz w:val="20"/>
                            <w:szCs w:val="20"/>
                          </w:rPr>
                          <w:t>1</w:t>
                        </w:r>
                      </w:p>
                    </w:txbxContent>
                  </v:textbox>
                </v:shape>
                <v:shape id="Text Box 2" o:spid="_x0000_s1042" type="#_x0000_t202" style="position:absolute;left:31521;top:56488;width:3251;height:2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" filled="f" stroked="f">
                  <v:textbox>
                    <w:txbxContent>
                      <w:p w14:paraId="5F4EB39B" w14:textId="77777777" w:rsidR="00255984" w:rsidRDefault="00255984" w:rsidP="00255984">
                        <w:pPr>
                          <w:spacing w:line="252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  <w:sz w:val="20"/>
                            <w:szCs w:val="20"/>
                          </w:rPr>
                          <w:t>1</w:t>
                        </w:r>
                      </w:p>
                    </w:txbxContent>
                  </v:textbox>
                </v:shape>
                <v:shape id="Text Box 2" o:spid="_x0000_s1043" type="#_x0000_t202" style="position:absolute;left:49430;top:56607;width:3252;height:2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hNC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samL+kHyPUdAAD//wMAUEsBAi0AFAAGAAgAAAAhANvh9svuAAAAhQEAABMAAAAAAAAAAAAAAAAA&#10;AAAAAFtDb250ZW50X1R5cGVzXS54bWxQSwECLQAUAAYACAAAACEAWvQsW78AAAAVAQAACwAAAAAA&#10;AAAAAAAAAAAfAQAAX3JlbHMvLnJlbHNQSwECLQAUAAYACAAAACEAbJoTQsAAAADbAAAADwAAAAAA&#10;AAAAAAAAAAAHAgAAZHJzL2Rvd25yZXYueG1sUEsFBgAAAAADAAMAtwAAAPQCAAAAAA==&#10;" filled="f" stroked="f">
                  <v:textbox>
                    <w:txbxContent>
                      <w:p w14:paraId="47436258" w14:textId="77777777" w:rsidR="00255984" w:rsidRDefault="00255984" w:rsidP="00255984">
                        <w:pPr>
                          <w:spacing w:line="252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  <w:sz w:val="20"/>
                            <w:szCs w:val="20"/>
                          </w:rPr>
                          <w:t>1</w:t>
                        </w:r>
                      </w:p>
                    </w:txbxContent>
                  </v:textbox>
                </v:shape>
                <v:rect id="Rectangle 29" o:spid="_x0000_s1044" style="position:absolute;left:4666;top:55875;width:10318;height:6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" filled="f" strokecolor="black [3213]" strokeweight="1pt">
                  <v:textbox inset="0,0,0,0">
                    <w:txbxContent>
                      <w:p w14:paraId="7E2EDC6E" w14:textId="102E2456" w:rsidR="00BB01D3" w:rsidRPr="00B13F8C" w:rsidRDefault="00A44D83" w:rsidP="002B19C7">
                        <w:pPr>
                          <w:spacing w:after="0" w:line="240" w:lineRule="auto"/>
                          <w:jc w:val="center"/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Classrooms</w:t>
                        </w:r>
                      </w:p>
                    </w:txbxContent>
                  </v:textbox>
                </v:rect>
                <v:shape id="Text Box 2" o:spid="_x0000_s1045" type="#_x0000_t202" style="position:absolute;left:32089;top:29787;width:3251;height:2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" filled="f" stroked="f">
                  <v:textbox>
                    <w:txbxContent>
                      <w:p w14:paraId="6BF41284" w14:textId="77777777" w:rsidR="009B3340" w:rsidRDefault="009B3340" w:rsidP="009B3340">
                        <w:pPr>
                          <w:spacing w:line="252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  <w:sz w:val="20"/>
                            <w:szCs w:val="20"/>
                          </w:rPr>
                          <w:t>1</w:t>
                        </w:r>
                      </w:p>
                    </w:txbxContent>
                  </v:textbox>
                </v:shape>
                <v:shape id="Text Box 2" o:spid="_x0000_s1046" type="#_x0000_t202" style="position:absolute;left:6574;top:53107;width:3251;height:25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o+a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dAaPL/EHyOwXAAD//wMAUEsBAi0AFAAGAAgAAAAhANvh9svuAAAAhQEAABMAAAAAAAAAAAAA&#10;AAAAAAAAAFtDb250ZW50X1R5cGVzXS54bWxQSwECLQAUAAYACAAAACEAWvQsW78AAAAVAQAACwAA&#10;AAAAAAAAAAAAAAAfAQAAX3JlbHMvLnJlbHNQSwECLQAUAAYACAAAACEAaA6PmsMAAADbAAAADwAA&#10;AAAAAAAAAAAAAAAHAgAAZHJzL2Rvd25yZXYueG1sUEsFBgAAAAADAAMAtwAAAPcCAAAAAA==&#10;" filled="f" stroked="f">
                  <v:textbox>
                    <w:txbxContent>
                      <w:p w14:paraId="6153D0DC" w14:textId="77777777" w:rsidR="009F3F24" w:rsidRDefault="009F3F24" w:rsidP="009F3F24">
                        <w:pPr>
                          <w:spacing w:line="254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</w:rPr>
                          <w:t>m</w:t>
                        </w:r>
                      </w:p>
                    </w:txbxContent>
                  </v:textbox>
                </v:shape>
                <v:line id="Straight Connector 30" o:spid="_x0000_s1047" style="position:absolute;visibility:visible;mso-wrap-style:square" from="9811,32919" to="9825,558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" strokecolor="black [3213]" strokeweight=".5pt">
                  <v:stroke joinstyle="miter"/>
                </v:line>
                <v:shape id="Text Box 2" o:spid="_x0000_s1048" type="#_x0000_t202" style="position:absolute;left:50928;top:47690;width:3252;height:25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7J1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cgF/X+IPkNkvAAAA//8DAFBLAQItABQABgAIAAAAIQDb4fbL7gAAAIUBAAATAAAAAAAAAAAA&#10;AAAAAAAAAABbQ29udGVudF9UeXBlc10ueG1sUEsBAi0AFAAGAAgAAAAhAFr0LFu/AAAAFQEAAAsA&#10;AAAAAAAAAAAAAAAAHwEAAF9yZWxzLy5yZWxzUEsBAi0AFAAGAAgAAAAhAIirsnXEAAAA2wAAAA8A&#10;AAAAAAAAAAAAAAAABwIAAGRycy9kb3ducmV2LnhtbFBLBQYAAAAAAwADALcAAAD4AgAAAAA=&#10;" filled="f" stroked="f">
                  <v:textbox>
                    <w:txbxContent>
                      <w:p w14:paraId="78E271EE" w14:textId="77777777" w:rsidR="00DA43DC" w:rsidRDefault="00DA43DC" w:rsidP="00DA43DC">
                        <w:pPr>
                          <w:spacing w:line="252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</w:rPr>
                          <w:t>m</w:t>
                        </w:r>
                      </w:p>
                    </w:txbxContent>
                  </v:textbox>
                </v:shape>
                <v:rect id="Rectangle 36" o:spid="_x0000_s1049" style="position:absolute;left:39510;top:69075;width:10333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" filled="f" strokecolor="black [3213]" strokeweight="1pt">
                  <v:textbox inset="0,0,0,0">
                    <w:txbxContent>
                      <w:p w14:paraId="0353C27B" w14:textId="7A9C1A6B" w:rsidR="003C7AE2" w:rsidRDefault="00311D1E" w:rsidP="00311D1E">
                        <w:pPr>
                          <w:spacing w:after="0" w:line="240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Payment</w:t>
                        </w:r>
                        <w:r w:rsidR="00902433">
                          <w:rPr>
                            <w:rFonts w:eastAsia="Calibri"/>
                            <w:color w:val="000000"/>
                          </w:rPr>
                          <w:t>s</w:t>
                        </w:r>
                      </w:p>
                    </w:txbxContent>
                  </v:textbox>
                </v:rect>
                <v:shape id="Text Box 2" o:spid="_x0000_s1050" type="#_x0000_t202" style="position:absolute;left:36745;top:56607;width:3251;height:2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" filled="f" stroked="f">
                  <v:textbox>
                    <w:txbxContent>
                      <w:p w14:paraId="36662C8E" w14:textId="77777777" w:rsidR="002F01A8" w:rsidRDefault="002F01A8" w:rsidP="002F01A8">
                        <w:pPr>
                          <w:spacing w:line="252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</w:rPr>
                          <w:t>m</w:t>
                        </w:r>
                      </w:p>
                    </w:txbxContent>
                  </v:textbox>
                </v:shape>
                <v:shape id="Text Box 2" o:spid="_x0000_s1051" type="#_x0000_t202" style="position:absolute;left:7645;top:32532;width:3251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" filled="f" stroked="f">
                  <v:textbox>
                    <w:txbxContent>
                      <w:p w14:paraId="6802ACB4" w14:textId="77777777" w:rsidR="00094CFB" w:rsidRDefault="00094CFB" w:rsidP="00094CFB">
                        <w:pPr>
                          <w:spacing w:line="252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  <w:sz w:val="20"/>
                            <w:szCs w:val="20"/>
                          </w:rPr>
                          <w:t>1</w:t>
                        </w:r>
                      </w:p>
                    </w:txbxContent>
                  </v:textbox>
                </v:shape>
                <v:rect id="Rectangle 40" o:spid="_x0000_s1052" style="position:absolute;left:21756;top:38050;width:10333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" filled="f" strokecolor="black [3213]" strokeweight="1pt">
                  <v:textbox inset="0,0,0,0">
                    <w:txbxContent>
                      <w:p w14:paraId="07C33627" w14:textId="381199BB" w:rsidR="00A22635" w:rsidRDefault="005E39E4" w:rsidP="00A22635">
                        <w:pPr>
                          <w:spacing w:after="0" w:line="240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Parents</w:t>
                        </w:r>
                      </w:p>
                    </w:txbxContent>
                  </v:textbox>
                </v:rect>
                <v:shapetype id="_x0000_t33" coordsize="21600,21600" o:spt="33" o:oned="t" path="m,l21600,r,21600e" filled="f">
                  <v:stroke joinstyle="miter"/>
                  <v:path arrowok="t" fillok="f" o:connecttype="none"/>
                  <o:lock v:ext="edit" shapetype="t"/>
                </v:shapetype>
                <v:shape id="Connector: Elbow 13" o:spid="_x0000_s1053" type="#_x0000_t33" style="position:absolute;left:49829;top:47666;width:3265;height:11403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" strokecolor="black [3213]" strokeweight=".5pt"/>
                <v:shape id="Text Box 2" o:spid="_x0000_s1054" type="#_x0000_t202" style="position:absolute;left:37871;top:83459;width:26282;height:60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">
                  <v:textbox>
                    <w:txbxContent>
                      <w:p w14:paraId="28C4F486" w14:textId="67696F59" w:rsidR="00AD43C9" w:rsidRDefault="00AD43C9" w:rsidP="00AD43C9">
                        <w:pPr>
                          <w:spacing w:line="256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  <w:b/>
                            <w:bCs/>
                            <w:color w:val="000000"/>
                          </w:rPr>
                          <w:t xml:space="preserve">Conceptual Model </w:t>
                        </w:r>
                        <w:r w:rsidR="00853F6F">
                          <w:rPr>
                            <w:rFonts w:ascii="Calibri" w:eastAsia="Calibri" w:hAnsi="Calibri"/>
                            <w:b/>
                            <w:bCs/>
                            <w:color w:val="000000"/>
                          </w:rPr>
                          <w:t>–</w:t>
                        </w:r>
                        <w:r>
                          <w:rPr>
                            <w:rFonts w:ascii="Calibri" w:eastAsia="Calibri" w:hAnsi="Calibri"/>
                            <w:b/>
                            <w:bCs/>
                            <w:color w:val="000000"/>
                          </w:rPr>
                          <w:t xml:space="preserve"> </w:t>
                        </w:r>
                        <w:r w:rsidR="00853F6F">
                          <w:rPr>
                            <w:rFonts w:ascii="Calibri" w:eastAsia="Calibri" w:hAnsi="Calibri"/>
                          </w:rPr>
                          <w:t>School Lunch Planner</w:t>
                        </w:r>
                      </w:p>
                      <w:p w14:paraId="26E57E37" w14:textId="0E771DCD" w:rsidR="00AD43C9" w:rsidRDefault="00521CE0" w:rsidP="002E1E21">
                        <w:pPr>
                          <w:spacing w:line="256" w:lineRule="auto"/>
                          <w:jc w:val="right"/>
                        </w:pPr>
                        <w:r>
                          <w:rPr>
                            <w:rFonts w:ascii="Calibri" w:eastAsia="Calibri" w:hAnsi="Calibri"/>
                          </w:rPr>
                          <w:t>July</w:t>
                        </w:r>
                        <w:r w:rsidR="00667F25">
                          <w:rPr>
                            <w:rFonts w:ascii="Calibri" w:eastAsia="Calibri" w:hAnsi="Calibri"/>
                          </w:rPr>
                          <w:t xml:space="preserve"> </w:t>
                        </w:r>
                        <w:r w:rsidR="003D504E">
                          <w:rPr>
                            <w:rFonts w:ascii="Calibri" w:eastAsia="Calibri" w:hAnsi="Calibri"/>
                          </w:rPr>
                          <w:t>2</w:t>
                        </w:r>
                        <w:r>
                          <w:rPr>
                            <w:rFonts w:ascii="Calibri" w:eastAsia="Calibri" w:hAnsi="Calibri"/>
                          </w:rPr>
                          <w:t>7</w:t>
                        </w:r>
                        <w:r w:rsidR="00667F25">
                          <w:rPr>
                            <w:rFonts w:ascii="Calibri" w:eastAsia="Calibri" w:hAnsi="Calibri"/>
                          </w:rPr>
                          <w:t>, 201</w:t>
                        </w:r>
                        <w:r w:rsidR="004F19BE">
                          <w:rPr>
                            <w:rFonts w:ascii="Calibri" w:eastAsia="Calibri" w:hAnsi="Calibri"/>
                          </w:rPr>
                          <w:t>9</w:t>
                        </w:r>
                      </w:p>
                      <w:p w14:paraId="4D27D889" w14:textId="77777777" w:rsidR="00AD43C9" w:rsidRDefault="00AD43C9" w:rsidP="00AD43C9">
                        <w:pPr>
                          <w:spacing w:line="256" w:lineRule="auto"/>
                        </w:pPr>
                        <w:r>
                          <w:rPr>
                            <w:rFonts w:ascii="Calibri" w:eastAsia="Calibri" w:hAnsi="Calibri"/>
                          </w:rPr>
                          <w:t>April 4, 2019</w:t>
                        </w:r>
                      </w:p>
                    </w:txbxContent>
                  </v:textbox>
                </v:shape>
                <v:shape id="Connector: Elbow 19" o:spid="_x0000_s1055" type="#_x0000_t34" style="position:absolute;left:32035;top:59056;width:7475;height:13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" strokecolor="black [3200]" strokeweight=".5pt"/>
                <v:shape id="Text Box 2" o:spid="_x0000_s1056" type="#_x0000_t202" style="position:absolute;left:14442;top:56548;width:4839;height:25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" filled="f" stroked="f">
                  <v:textbox>
                    <w:txbxContent>
                      <w:p w14:paraId="23DB373E" w14:textId="268B5531" w:rsidR="00EF43A0" w:rsidRDefault="00EF43A0" w:rsidP="00EF43A0">
                        <w:pPr>
                          <w:spacing w:line="252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  <w:sz w:val="20"/>
                            <w:szCs w:val="20"/>
                          </w:rPr>
                          <w:t>1</w:t>
                        </w:r>
                      </w:p>
                    </w:txbxContent>
                  </v:textbox>
                </v:shape>
                <v:shape id="Text Box 2" o:spid="_x0000_s1057" type="#_x0000_t202" style="position:absolute;left:15191;top:29224;width:3251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" filled="f" stroked="f">
                  <v:textbox>
                    <w:txbxContent>
                      <w:p w14:paraId="20E4FE03" w14:textId="77777777" w:rsidR="00EF43A0" w:rsidRDefault="00EF43A0" w:rsidP="00EF43A0">
                        <w:pPr>
                          <w:spacing w:line="252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  <w:sz w:val="20"/>
                            <w:szCs w:val="20"/>
                          </w:rPr>
                          <w:t>1</w:t>
                        </w:r>
                      </w:p>
                    </w:txbxContent>
                  </v:textbox>
                </v:shape>
                <v:shape id="Text Box 2" o:spid="_x0000_s1058" type="#_x0000_t202" style="position:absolute;left:52682;top:35059;width:3251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" filled="f" stroked="f">
                  <v:textbox>
                    <w:txbxContent>
                      <w:p w14:paraId="550CE3F5" w14:textId="77777777" w:rsidR="00425CF0" w:rsidRDefault="00425CF0" w:rsidP="00425CF0">
                        <w:pPr>
                          <w:spacing w:line="252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  <w:sz w:val="20"/>
                            <w:szCs w:val="20"/>
                          </w:rPr>
                          <w:t>1</w:t>
                        </w:r>
                      </w:p>
                    </w:txbxContent>
                  </v:textbox>
                </v:shape>
                <v:shape id="Text Box 2" o:spid="_x0000_s1059" type="#_x0000_t202" style="position:absolute;left:52589;top:38719;width:3251;height:25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" filled="f" stroked="f">
                  <v:textbox>
                    <w:txbxContent>
                      <w:p w14:paraId="71B9C79D" w14:textId="77777777" w:rsidR="00B95C71" w:rsidRDefault="00B95C71" w:rsidP="00B95C71">
                        <w:pPr>
                          <w:spacing w:line="254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</w:rPr>
                          <w:t>m</w:t>
                        </w:r>
                      </w:p>
                    </w:txbxContent>
                  </v:textbox>
                </v:shape>
                <v:rect id="Rectangle 43" o:spid="_x0000_s1060" style="position:absolute;left:47928;top:41271;width:10331;height:63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" filled="f" strokecolor="black [3213]" strokeweight="1pt">
                  <v:textbox inset="0,0,0,0">
                    <w:txbxContent>
                      <w:p w14:paraId="5052DC91" w14:textId="2D96532B" w:rsidR="0042302C" w:rsidRDefault="0011356A" w:rsidP="0042302C">
                        <w:pPr>
                          <w:spacing w:after="0" w:line="240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Order Items</w:t>
                        </w:r>
                      </w:p>
                    </w:txbxContent>
                  </v:textbox>
                </v:rect>
                <v:line id="Straight Connector 47" o:spid="_x0000_s1061" style="position:absolute;visibility:visible;mso-wrap-style:square" from="53087,35587" to="53094,412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" strokecolor="black [3213]" strokeweight=".5pt">
                  <v:stroke joinstyle="miter"/>
                </v:line>
                <v:shape id="Text Box 2" o:spid="_x0000_s1062" type="#_x0000_t202" style="position:absolute;left:18823;top:56516;width:3252;height:2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" filled="f" stroked="f">
                  <v:textbox>
                    <w:txbxContent>
                      <w:p w14:paraId="3403AE13" w14:textId="77777777" w:rsidR="0042302C" w:rsidRDefault="0042302C" w:rsidP="0042302C">
                        <w:pPr>
                          <w:spacing w:line="252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</w:rPr>
                          <w:t>m</w:t>
                        </w:r>
                      </w:p>
                    </w:txbxContent>
                  </v:textbox>
                </v:shape>
                <v:shape id="Text Box 2" o:spid="_x0000_s1063" type="#_x0000_t202" style="position:absolute;left:44478;top:66547;width:3252;height:25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" filled="f" stroked="f">
                  <v:textbox>
                    <w:txbxContent>
                      <w:p w14:paraId="0B45E020" w14:textId="77777777" w:rsidR="001A25A3" w:rsidRDefault="001A25A3" w:rsidP="001A25A3">
                        <w:pPr>
                          <w:spacing w:line="252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  <w:sz w:val="20"/>
                            <w:szCs w:val="20"/>
                          </w:rPr>
                          <w:t>1</w:t>
                        </w:r>
                      </w:p>
                    </w:txbxContent>
                  </v:textbox>
                </v:shape>
                <v:rect id="Rectangle 53" o:spid="_x0000_s1064" style="position:absolute;left:4303;top:1400;width:10319;height:6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" filled="f" strokecolor="black [3213]" strokeweight="1pt">
                  <v:textbox inset="0,0,0,0">
                    <w:txbxContent>
                      <w:p w14:paraId="4816FA6F" w14:textId="68FD97F8" w:rsidR="00965F69" w:rsidRDefault="00965F69" w:rsidP="00E13AA2">
                        <w:pPr>
                          <w:spacing w:after="0" w:line="240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Contacts</w:t>
                        </w:r>
                      </w:p>
                    </w:txbxContent>
                  </v:textbox>
                </v:rect>
                <v:rect id="Rectangle 54" o:spid="_x0000_s1065" style="position:absolute;left:21717;top:55875;width:10318;height:6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" filled="f" strokecolor="black [3213]" strokeweight="1pt">
                  <v:textbox inset="0,0,0,0">
                    <w:txbxContent>
                      <w:p w14:paraId="225BD053" w14:textId="77777777" w:rsidR="00B13F8C" w:rsidRDefault="00B13F8C" w:rsidP="00B13F8C">
                        <w:pPr>
                          <w:spacing w:after="0" w:line="240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Students</w:t>
                        </w:r>
                      </w:p>
                    </w:txbxContent>
                  </v:textbox>
                </v:rect>
                <v:rect id="Rectangle 55" o:spid="_x0000_s1066" style="position:absolute;left:47928;top:29224;width:10319;height:63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" filled="f" strokecolor="black [3213]" strokeweight="1pt">
                  <v:textbox inset="0,0,0,0">
                    <w:txbxContent>
                      <w:p w14:paraId="2627AB70" w14:textId="14E1E71C" w:rsidR="006173A2" w:rsidRDefault="006173A2" w:rsidP="006173A2">
                        <w:pPr>
                          <w:spacing w:after="0" w:line="240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Event Items</w:t>
                        </w:r>
                      </w:p>
                    </w:txbxContent>
                  </v:textbox>
                </v:rect>
                <v:shape id="Connector: Elbow 56" o:spid="_x0000_s1067" type="#_x0000_t34" style="position:absolute;left:14970;top:29735;width:6800;height:2673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" strokecolor="black [3213]" strokeweight=".5pt"/>
                <v:shape id="Connector: Elbow 57" o:spid="_x0000_s1068" type="#_x0000_t34" style="position:absolute;left:32089;top:32405;width:15839;height:3;rotation:18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" strokecolor="black [3213]" strokeweight=".5pt"/>
                <v:shape id="Connector: Elbow 59" o:spid="_x0000_s1069" type="#_x0000_t34" style="position:absolute;left:14984;top:59056;width:6710;height:0;rotation:18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" strokecolor="black [3213]" strokeweight=".5pt"/>
                <v:line id="Straight Connector 61" o:spid="_x0000_s1070" style="position:absolute;flip:x;visibility:visible;mso-wrap-style:square" from="26876,44451" to="26922,558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" strokecolor="black [3213]" strokeweight=".5pt">
                  <v:stroke joinstyle="miter"/>
                </v:line>
                <v:line id="Straight Connector 62" o:spid="_x0000_s1071" style="position:absolute;visibility:visible;mso-wrap-style:square" from="44670,62251" to="44677,690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" strokecolor="black [3213]" strokeweight=".5pt">
                  <v:stroke joinstyle="miter"/>
                </v:line>
                <v:shape id="Text Box 2" o:spid="_x0000_s1072" type="#_x0000_t202" style="position:absolute;left:26876;top:44451;width:3251;height:2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" filled="f" stroked="f">
                  <v:textbox>
                    <w:txbxContent>
                      <w:p w14:paraId="66D605C7" w14:textId="77777777" w:rsidR="000B5AC6" w:rsidRDefault="000B5AC6" w:rsidP="000B5AC6">
                        <w:pPr>
                          <w:spacing w:line="252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  <w:sz w:val="20"/>
                            <w:szCs w:val="20"/>
                          </w:rPr>
                          <w:t>1</w:t>
                        </w:r>
                      </w:p>
                    </w:txbxContent>
                  </v:textbox>
                </v:shape>
                <v:shape id="Connector: Elbow 64" o:spid="_x0000_s1073" type="#_x0000_t34" style="position:absolute;left:43508;top:19645;width:10342;height:8816;rotation: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" strokecolor="black [3200]" strokeweight=".5pt"/>
                <v:shape id="Text Box 2" o:spid="_x0000_s1074" type="#_x0000_t202" style="position:absolute;left:52589;top:27063;width:3251;height:25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" filled="f" stroked="f">
                  <v:textbox>
                    <w:txbxContent>
                      <w:p w14:paraId="22A81EAF" w14:textId="77777777" w:rsidR="002E15FC" w:rsidRDefault="002E15FC" w:rsidP="002E15FC">
                        <w:pPr>
                          <w:spacing w:line="254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</w:rPr>
                          <w:t>m</w:t>
                        </w:r>
                      </w:p>
                    </w:txbxContent>
                  </v:textbox>
                </v:shape>
                <v:shape id="Text Box 2" o:spid="_x0000_s1075" type="#_x0000_t202" style="position:absolute;left:43817;top:18372;width:3251;height:2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" filled="f" stroked="f">
                  <v:textbox>
                    <w:txbxContent>
                      <w:p w14:paraId="52100ECE" w14:textId="77777777" w:rsidR="002E15FC" w:rsidRDefault="002E15FC" w:rsidP="002E15FC">
                        <w:pPr>
                          <w:spacing w:line="252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  <w:sz w:val="20"/>
                            <w:szCs w:val="20"/>
                          </w:rPr>
                          <w:t>1</w:t>
                        </w:r>
                      </w:p>
                    </w:txbxContent>
                  </v:textbox>
                </v:shape>
                <v:rect id="Rectangle 67" o:spid="_x0000_s1076" style="position:absolute;left:21770;top:12452;width:10319;height:63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" filled="f" strokecolor="black [3213]" strokeweight="1pt">
                  <v:textbox inset="0,0,0,0">
                    <w:txbxContent>
                      <w:p w14:paraId="109DC149" w14:textId="36283A05" w:rsidR="00791FFD" w:rsidRDefault="00791FFD" w:rsidP="009C291F">
                        <w:pPr>
                          <w:spacing w:after="0" w:line="240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Provinces</w:t>
                        </w:r>
                      </w:p>
                    </w:txbxContent>
                  </v:textbox>
                </v:rect>
                <v:line id="Straight Connector 69" o:spid="_x0000_s1077" style="position:absolute;visibility:visible;mso-wrap-style:square" from="14984,15609" to="21770,156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" strokecolor="black [3213]" strokeweight=".5pt">
                  <v:stroke joinstyle="miter"/>
                </v:line>
                <v:shape id="Text Box 2" o:spid="_x0000_s1078" type="#_x0000_t202" style="position:absolute;left:19707;top:13082;width:3251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" filled="f" stroked="f">
                  <v:textbox>
                    <w:txbxContent>
                      <w:p w14:paraId="28506AE8" w14:textId="77777777" w:rsidR="00D139FE" w:rsidRDefault="00D139FE" w:rsidP="00D139FE">
                        <w:pPr>
                          <w:spacing w:line="252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  <w:sz w:val="20"/>
                            <w:szCs w:val="20"/>
                          </w:rPr>
                          <w:t>1</w:t>
                        </w:r>
                      </w:p>
                    </w:txbxContent>
                  </v:textbox>
                </v:shape>
                <v:shape id="Text Box 2" o:spid="_x0000_s1079" type="#_x0000_t202" style="position:absolute;left:24482;top:18572;width:3251;height:25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" filled="f" stroked="f">
                  <v:textbox>
                    <w:txbxContent>
                      <w:p w14:paraId="7A49BD54" w14:textId="77777777" w:rsidR="00D139FE" w:rsidRDefault="00D139FE" w:rsidP="00D139FE">
                        <w:pPr>
                          <w:spacing w:line="252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  <w:sz w:val="20"/>
                            <w:szCs w:val="20"/>
                          </w:rPr>
                          <w:t>1</w:t>
                        </w:r>
                      </w:p>
                    </w:txbxContent>
                  </v:textbox>
                </v:shape>
                <v:shape id="Text Box 2" o:spid="_x0000_s1080" type="#_x0000_t202" style="position:absolute;left:14442;top:13074;width:3252;height:25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" filled="f" stroked="f">
                  <v:textbox>
                    <w:txbxContent>
                      <w:p w14:paraId="236DF00B" w14:textId="77777777" w:rsidR="00D139FE" w:rsidRDefault="00D139FE" w:rsidP="00D139FE">
                        <w:pPr>
                          <w:spacing w:line="254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</w:rPr>
                          <w:t>m</w:t>
                        </w:r>
                      </w:p>
                    </w:txbxContent>
                  </v:textbox>
                </v:shape>
                <v:shape id="Text Box 2" o:spid="_x0000_s1081" type="#_x0000_t202" style="position:absolute;left:14704;top:24655;width:3251;height:25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" filled="f" stroked="f">
                  <v:textbox>
                    <w:txbxContent>
                      <w:p w14:paraId="21416F08" w14:textId="77777777" w:rsidR="00D139FE" w:rsidRDefault="00D139FE" w:rsidP="00D139FE">
                        <w:pPr>
                          <w:spacing w:line="254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</w:rPr>
                          <w:t>m</w:t>
                        </w:r>
                      </w:p>
                    </w:txbxContent>
                  </v:textbox>
                </v:shape>
                <v:shape id="Connector: Elbow 75" o:spid="_x0000_s1082" type="#_x0000_t34" style="position:absolute;left:27605;top:38822;width:21550;height:12581;rotation: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" adj="108" strokecolor="black [3200]" strokeweight=".5pt"/>
                <v:shape id="Text Box 2" o:spid="_x0000_s1083" type="#_x0000_t202" style="position:absolute;left:32089;top:33999;width:3251;height:2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" filled="f" stroked="f">
                  <v:textbox>
                    <w:txbxContent>
                      <w:p w14:paraId="01444D89" w14:textId="77777777" w:rsidR="00443DC7" w:rsidRDefault="00443DC7" w:rsidP="00443DC7">
                        <w:pPr>
                          <w:spacing w:line="252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  <w:sz w:val="20"/>
                            <w:szCs w:val="20"/>
                          </w:rPr>
                          <w:t>1</w:t>
                        </w:r>
                      </w:p>
                    </w:txbxContent>
                  </v:textbox>
                </v:shape>
                <v:shape id="Text Box 2" o:spid="_x0000_s1084" type="#_x0000_t202" style="position:absolute;left:42109;top:52678;width:3252;height:2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" filled="f" stroked="f">
                  <v:textbox>
                    <w:txbxContent>
                      <w:p w14:paraId="2DDBBF69" w14:textId="77777777" w:rsidR="00443DC7" w:rsidRDefault="00443DC7" w:rsidP="00443DC7">
                        <w:pPr>
                          <w:spacing w:line="252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</w:rPr>
                          <w:t>m</w:t>
                        </w:r>
                      </w:p>
                    </w:txbxContent>
                  </v:textbox>
                </v:shape>
                <v:shape id="Connector: Elbow 16" o:spid="_x0000_s1085" type="#_x0000_t33" style="position:absolute;left:14984;top:18815;width:11945;height:8399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" strokecolor="black [3213]" strokeweight=".5pt"/>
                <v:rect id="Rectangle 60" o:spid="_x0000_s1086" style="position:absolute;left:53835;top:1562;width:10318;height:63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" filled="f" strokecolor="black [3213]" strokeweight="1pt">
                  <v:textbox inset="0,0,0,0">
                    <w:txbxContent>
                      <w:p w14:paraId="680B6842" w14:textId="590A9B20" w:rsidR="007022D1" w:rsidRPr="0005125A" w:rsidRDefault="007022D1" w:rsidP="007022D1">
                        <w:pPr>
                          <w:spacing w:after="0" w:line="240" w:lineRule="auto"/>
                          <w:jc w:val="center"/>
                          <w:rPr>
                            <w:color w:val="000000" w:themeColor="text1"/>
                            <w:sz w:val="24"/>
                            <w:szCs w:val="24"/>
                          </w:rPr>
                        </w:pPr>
                        <w:r w:rsidRPr="0005125A">
                          <w:rPr>
                            <w:rFonts w:eastAsia="Calibri"/>
                            <w:color w:val="000000" w:themeColor="text1"/>
                          </w:rPr>
                          <w:t>S</w:t>
                        </w:r>
                        <w:r w:rsidR="0005125A" w:rsidRPr="0005125A">
                          <w:rPr>
                            <w:color w:val="000000" w:themeColor="text1"/>
                          </w:rPr>
                          <w:t>ubscription</w:t>
                        </w:r>
                        <w:r w:rsidR="0005125A">
                          <w:rPr>
                            <w:color w:val="000000" w:themeColor="text1"/>
                          </w:rPr>
                          <w:t>s</w:t>
                        </w:r>
                      </w:p>
                    </w:txbxContent>
                  </v:textbox>
                </v:rect>
                <v:rect id="Rectangle 68" o:spid="_x0000_s1087" style="position:absolute;left:54180;top:12478;width:10318;height:636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" filled="f" strokecolor="black [3213]" strokeweight="1pt">
                  <v:textbox inset="0,0,0,0">
                    <w:txbxContent>
                      <w:p w14:paraId="42C7B120" w14:textId="61B6B767" w:rsidR="00F9033C" w:rsidRDefault="00A821E7" w:rsidP="00DE14C0">
                        <w:pPr>
                          <w:spacing w:after="0" w:line="240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eastAsia="Calibri"/>
                            <w:color w:val="000000"/>
                          </w:rPr>
                          <w:t>Categories</w:t>
                        </w:r>
                        <w:bookmarkStart w:id="1" w:name="_GoBack"/>
                        <w:bookmarkEnd w:id="1"/>
                      </w:p>
                    </w:txbxContent>
                  </v:textbox>
                </v:rect>
                <v:line id="Straight Connector 70" o:spid="_x0000_s1088" style="position:absolute;flip:y;visibility:visible;mso-wrap-style:square" from="49430,15663" to="54180,15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" strokecolor="black [3213]" strokeweight=".5pt">
                  <v:stroke joinstyle="miter"/>
                </v:line>
                <v:shape id="Text Box 2" o:spid="_x0000_s1089" type="#_x0000_t202" style="position:absolute;left:48739;top:13139;width:3251;height:25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" filled="f" stroked="f">
                  <v:textbox>
                    <w:txbxContent>
                      <w:p w14:paraId="6CD09E58" w14:textId="77777777" w:rsidR="00A821E7" w:rsidRDefault="00A821E7" w:rsidP="00A821E7">
                        <w:pPr>
                          <w:spacing w:line="252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</w:rPr>
                          <w:t>m</w:t>
                        </w:r>
                      </w:p>
                    </w:txbxContent>
                  </v:textbox>
                </v:shape>
                <v:shape id="Text Box 2" o:spid="_x0000_s1090" type="#_x0000_t202" style="position:absolute;left:51990;top:13171;width:3251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" filled="f" stroked="f">
                  <v:textbox>
                    <w:txbxContent>
                      <w:p w14:paraId="330ABF4D" w14:textId="77777777" w:rsidR="00A821E7" w:rsidRDefault="00A821E7" w:rsidP="00A821E7">
                        <w:pPr>
                          <w:spacing w:line="252" w:lineRule="auto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alibri" w:eastAsia="Calibri" w:hAnsi="Calibri"/>
                            <w:sz w:val="20"/>
                            <w:szCs w:val="20"/>
                          </w:rPr>
                          <w:t>1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sectPr w:rsidR="000C3B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wN7UA0qYWFgYWpko6SsGpxcWZ+XkgBYZGtQDEnAbjLQAAAA=="/>
  </w:docVars>
  <w:rsids>
    <w:rsidRoot w:val="000C3B69"/>
    <w:rsid w:val="0000272C"/>
    <w:rsid w:val="000130CD"/>
    <w:rsid w:val="0005125A"/>
    <w:rsid w:val="00054680"/>
    <w:rsid w:val="00090955"/>
    <w:rsid w:val="00094CFB"/>
    <w:rsid w:val="000B5AC6"/>
    <w:rsid w:val="000C3B69"/>
    <w:rsid w:val="000E1B60"/>
    <w:rsid w:val="000F7BE1"/>
    <w:rsid w:val="0011356A"/>
    <w:rsid w:val="00130760"/>
    <w:rsid w:val="00151632"/>
    <w:rsid w:val="001A25A3"/>
    <w:rsid w:val="001A6331"/>
    <w:rsid w:val="001C4546"/>
    <w:rsid w:val="001F7557"/>
    <w:rsid w:val="00255984"/>
    <w:rsid w:val="002A4107"/>
    <w:rsid w:val="002B19C7"/>
    <w:rsid w:val="002B3FAD"/>
    <w:rsid w:val="002C47EF"/>
    <w:rsid w:val="002D16A9"/>
    <w:rsid w:val="002E15FC"/>
    <w:rsid w:val="002E1E21"/>
    <w:rsid w:val="002F01A8"/>
    <w:rsid w:val="00311D1E"/>
    <w:rsid w:val="0031310B"/>
    <w:rsid w:val="003C7AE2"/>
    <w:rsid w:val="003D504E"/>
    <w:rsid w:val="00403CCB"/>
    <w:rsid w:val="0042302C"/>
    <w:rsid w:val="00425CF0"/>
    <w:rsid w:val="00443DC7"/>
    <w:rsid w:val="004440BF"/>
    <w:rsid w:val="00450E56"/>
    <w:rsid w:val="0046773F"/>
    <w:rsid w:val="00495AD8"/>
    <w:rsid w:val="004C7404"/>
    <w:rsid w:val="004C77A9"/>
    <w:rsid w:val="004C7F78"/>
    <w:rsid w:val="004E0087"/>
    <w:rsid w:val="004F19BE"/>
    <w:rsid w:val="00511CB4"/>
    <w:rsid w:val="00521CE0"/>
    <w:rsid w:val="00536BEA"/>
    <w:rsid w:val="00567857"/>
    <w:rsid w:val="005E39E4"/>
    <w:rsid w:val="005F20C4"/>
    <w:rsid w:val="006173A2"/>
    <w:rsid w:val="00667F25"/>
    <w:rsid w:val="006A2F6C"/>
    <w:rsid w:val="006A5DAE"/>
    <w:rsid w:val="006F42E3"/>
    <w:rsid w:val="007022D1"/>
    <w:rsid w:val="00715048"/>
    <w:rsid w:val="007514FE"/>
    <w:rsid w:val="00755F8F"/>
    <w:rsid w:val="00791FFD"/>
    <w:rsid w:val="007B24E2"/>
    <w:rsid w:val="007E4E6F"/>
    <w:rsid w:val="00853F6F"/>
    <w:rsid w:val="0088474E"/>
    <w:rsid w:val="008A4510"/>
    <w:rsid w:val="008B011F"/>
    <w:rsid w:val="008B6C15"/>
    <w:rsid w:val="008C33BA"/>
    <w:rsid w:val="008D215A"/>
    <w:rsid w:val="008F0BE8"/>
    <w:rsid w:val="008F62E8"/>
    <w:rsid w:val="00902433"/>
    <w:rsid w:val="00965F69"/>
    <w:rsid w:val="00983ED9"/>
    <w:rsid w:val="00990DE1"/>
    <w:rsid w:val="0099139B"/>
    <w:rsid w:val="009B3340"/>
    <w:rsid w:val="009C291F"/>
    <w:rsid w:val="009D3CBD"/>
    <w:rsid w:val="009D6CA7"/>
    <w:rsid w:val="009F3F24"/>
    <w:rsid w:val="009F4F40"/>
    <w:rsid w:val="009F6753"/>
    <w:rsid w:val="00A04C87"/>
    <w:rsid w:val="00A22635"/>
    <w:rsid w:val="00A373D9"/>
    <w:rsid w:val="00A44D83"/>
    <w:rsid w:val="00A821E7"/>
    <w:rsid w:val="00AA259B"/>
    <w:rsid w:val="00AD43C9"/>
    <w:rsid w:val="00B13F8C"/>
    <w:rsid w:val="00B16023"/>
    <w:rsid w:val="00B35D71"/>
    <w:rsid w:val="00B6054C"/>
    <w:rsid w:val="00B62666"/>
    <w:rsid w:val="00B71AE8"/>
    <w:rsid w:val="00B81D59"/>
    <w:rsid w:val="00B95C71"/>
    <w:rsid w:val="00BA61BA"/>
    <w:rsid w:val="00BB01D3"/>
    <w:rsid w:val="00BB0AFF"/>
    <w:rsid w:val="00BC0EB0"/>
    <w:rsid w:val="00BC682D"/>
    <w:rsid w:val="00BD3D13"/>
    <w:rsid w:val="00BD3FC0"/>
    <w:rsid w:val="00BE06D4"/>
    <w:rsid w:val="00C1052D"/>
    <w:rsid w:val="00C17901"/>
    <w:rsid w:val="00C20CC0"/>
    <w:rsid w:val="00C2193A"/>
    <w:rsid w:val="00C73F88"/>
    <w:rsid w:val="00C861EB"/>
    <w:rsid w:val="00C86386"/>
    <w:rsid w:val="00CB015F"/>
    <w:rsid w:val="00CC45E1"/>
    <w:rsid w:val="00D139FE"/>
    <w:rsid w:val="00D71E31"/>
    <w:rsid w:val="00D93B86"/>
    <w:rsid w:val="00DA43DC"/>
    <w:rsid w:val="00DB037C"/>
    <w:rsid w:val="00DB252C"/>
    <w:rsid w:val="00DC381C"/>
    <w:rsid w:val="00DE14C0"/>
    <w:rsid w:val="00DF6A49"/>
    <w:rsid w:val="00E13AA2"/>
    <w:rsid w:val="00E33E52"/>
    <w:rsid w:val="00E53040"/>
    <w:rsid w:val="00E81E49"/>
    <w:rsid w:val="00EA417D"/>
    <w:rsid w:val="00EB43BD"/>
    <w:rsid w:val="00EF43A0"/>
    <w:rsid w:val="00F32315"/>
    <w:rsid w:val="00F9033C"/>
    <w:rsid w:val="00FB5D92"/>
    <w:rsid w:val="00FC6F42"/>
    <w:rsid w:val="00FE626B"/>
    <w:rsid w:val="00FF3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98BE97"/>
  <w15:chartTrackingRefBased/>
  <w15:docId w15:val="{56EC4BF7-EAD4-46EA-A0B8-39AC1BE91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21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9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ardo Diniz</dc:creator>
  <cp:keywords/>
  <dc:description/>
  <cp:lastModifiedBy>Leonardo Diniz</cp:lastModifiedBy>
  <cp:revision>125</cp:revision>
  <cp:lastPrinted>2019-04-10T04:22:00Z</cp:lastPrinted>
  <dcterms:created xsi:type="dcterms:W3CDTF">2019-04-08T00:17:00Z</dcterms:created>
  <dcterms:modified xsi:type="dcterms:W3CDTF">2019-07-30T17:07:00Z</dcterms:modified>
</cp:coreProperties>
</file>